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rPr>
          <w:bCs/>
          <w:b/>
        </w:rPr>
        <w:t xml:space="preserve">John Doe</w:t>
      </w:r>
    </w:p>
    <w:p>
      <w:pPr>
        <w:pStyle w:val="BodyText"/>
      </w:pPr>
      <w:r>
        <w:t xml:space="preserve">123 Economic Avenue, New Delhi, India</w:t>
      </w:r>
    </w:p>
    <w:p>
      <w:pPr>
        <w:pStyle w:val="BodyText"/>
      </w:pPr>
      <w:r>
        <w:t xml:space="preserve">+91 9876543210 | john.doe@email.com</w:t>
      </w:r>
    </w:p>
    <w:p>
      <w:pPr>
        <w:pStyle w:val="BodyText"/>
      </w:pPr>
      <w:r>
        <w:rPr>
          <w:bCs/>
          <w:b/>
        </w:rPr>
        <w:t xml:space="preserve">[Hiring Manager Name]</w:t>
      </w:r>
    </w:p>
    <w:p>
      <w:pPr>
        <w:pStyle w:val="BodyText"/>
      </w:pPr>
      <w:r>
        <w:t xml:space="preserve">[Company/Organization Name]</w:t>
      </w:r>
    </w:p>
    <w:p>
      <w:pPr>
        <w:pStyle w:val="BodyText"/>
      </w:pPr>
      <w:r>
        <w:t xml:space="preserve">[Company Address]</w:t>
      </w:r>
    </w:p>
    <w:p>
      <w:pPr>
        <w:pStyle w:val="BodyText"/>
      </w:pPr>
      <w:r>
        <w:t xml:space="preserve">New Delhi, India</w:t>
      </w:r>
    </w:p>
    <w:bookmarkStart w:id="20" w:name="cover-letter"/>
    <w:p>
      <w:pPr>
        <w:pStyle w:val="Heading1"/>
      </w:pPr>
      <w:r>
        <w:t xml:space="preserve">Cover Letter</w:t>
      </w:r>
    </w:p>
    <w:p>
      <w:pPr>
        <w:pStyle w:val="FirstParagraph"/>
      </w:pPr>
      <w:r>
        <w:t xml:space="preserve">Dear [Hiring Manager Name],</w:t>
      </w:r>
    </w:p>
    <w:p>
      <w:pPr>
        <w:pStyle w:val="BodyText"/>
      </w:pPr>
      <w:r>
        <w:t xml:space="preserve">I am writing to express my enthusiasm for the Economist position at [Company/Organization Name] in India New Delhi. As a dedicated professional with over [X years] of experience in economic analysis, policy formulation, and data-driven decision-making, I am eager to contribute my expertise to an organization that prioritizes innovation and sustainable growth. My background aligns closely with the demands of this role, particularly within the dynamic economic landscape of India New Delhi, where strategic insights are critical for shaping future development.</w:t>
      </w:r>
    </w:p>
    <w:p>
      <w:pPr>
        <w:pStyle w:val="BodyText"/>
      </w:pPr>
      <w:r>
        <w:t xml:space="preserve">As an Economist, I have consistently focused on understanding complex economic systems and translating them into actionable strategies. My work spans diverse sectors, including public policy, financial markets, and regional development. In India New Delhi—a hub of political power, economic activity, and cultural diversity—these skills are not just valuable but essential. The city’s unique challenges and opportunities require a nuanced approach to economic analysis that balances macro-level trends with micro-level implications. My experience in analyzing data from similar contexts has prepared me to address these complexities effectively.</w:t>
      </w:r>
    </w:p>
    <w:p>
      <w:pPr>
        <w:pStyle w:val="BodyText"/>
      </w:pPr>
      <w:r>
        <w:t xml:space="preserve">A key aspect of my career has been leveraging quantitative methods and qualitative insights to inform decision-making. For instance, while working as a Senior Economist at [Previous Organization], I developed models that predicted the impact of policy changes on urbanization in India’s capital region. This project required a deep understanding of local economic dynamics, including the interplay between government initiatives, private sector growth, and socio-economic disparities. The results of this work were instrumental in shaping a regional development plan that improved infrastructure access for over 500,000 residents. Such experiences have honed my ability to deliver solutions that are both data-rich and contextually relevant.</w:t>
      </w:r>
    </w:p>
    <w:p>
      <w:pPr>
        <w:pStyle w:val="BodyText"/>
      </w:pPr>
      <w:r>
        <w:t xml:space="preserve">In India New Delhi, the role of an Economist is not confined to theoretical analysis. It demands collaboration with stakeholders across sectors, from policymakers to industry leaders. I have a proven track record of working in multidisciplinary teams to design economic frameworks that address pressing issues such as inflation, employment generation, and sustainable urban planning. For example, my involvement in a project assessing the economic viability of renewable energy investments in Delhi highlighted the importance of aligning fiscal policies with environmental goals. This experience reinforced my belief that an Economist must act as both a scientist and a communicator—translating technical findings into strategies that resonate with diverse audiences.</w:t>
      </w:r>
    </w:p>
    <w:p>
      <w:pPr>
        <w:pStyle w:val="BodyText"/>
      </w:pPr>
      <w:r>
        <w:t xml:space="preserve">What sets me apart is my commitment to understanding the human element behind economic data. In India New Delhi, where cultural and regional diversity shapes economic outcomes, this perspective is invaluable. I have conducted field research in both urban and rural areas of the country, gathering insights that inform more inclusive policies. My work on poverty alleviation programs in collaboration with local NGOs demonstrated how targeted interventions can create tangible improvements in livelihoods. This hands-on approach ensures that my analyses are not only accurate but also grounded in the realities of the communities they aim to serve.</w:t>
      </w:r>
    </w:p>
    <w:p>
      <w:pPr>
        <w:pStyle w:val="BodyText"/>
      </w:pPr>
      <w:r>
        <w:t xml:space="preserve">The dynamic nature of India’s economy, especially in New Delhi, requires Economists to be agile and forward-thinking. I have consistently stayed abreast of global and local economic trends, attending conferences and publishing articles on topics such as digital transformation in India’s financial sector and the role of artificial intelligence in economic forecasting. These efforts reflect my dedication to continuous learning and my ability to adapt to evolving challenges. In New Delhi, where innovation is driving growth, this adaptability is a significant asset.</w:t>
      </w:r>
    </w:p>
    <w:p>
      <w:pPr>
        <w:pStyle w:val="BodyText"/>
      </w:pPr>
      <w:r>
        <w:t xml:space="preserve">I am particularly drawn to [Company/Organization Name] because of its reputation for excellence in economic research and its commitment to addressing India’s most pressing issues. The opportunity to contribute to projects that influence national policy or regional development aligns perfectly with my career goals. I am confident that my technical expertise, combined with my passion for creating equitable economic outcomes, will make me a valuable addition to your team.</w:t>
      </w:r>
    </w:p>
    <w:p>
      <w:pPr>
        <w:pStyle w:val="BodyText"/>
      </w:pPr>
      <w:r>
        <w:t xml:space="preserve">In conclusion, I would welcome the chance to discuss how my skills and experiences can contribute to the success of [Company/Organization Name] in India New Delhi. I am excited about the possibility of working with an organization that values innovation, collaboration, and impact. Thank you for considering my application. I look forward to the opportunity to further discuss how I can support your mission.</w:t>
      </w:r>
    </w:p>
    <w:p>
      <w:pPr>
        <w:pStyle w:val="BodyText"/>
      </w:pPr>
      <w:r>
        <w:t xml:space="preserve">Sincerely,</w:t>
      </w:r>
    </w:p>
    <w:p>
      <w:pPr>
        <w:pStyle w:val="BodyText"/>
      </w:pPr>
      <w:r>
        <w:rPr>
          <w:bCs/>
          <w:b/>
        </w:rPr>
        <w:t xml:space="preserve">John Doe</w:t>
      </w:r>
    </w:p>
    <w:p>
      <w:pPr>
        <w:pStyle w:val="BodyText"/>
      </w:pPr>
      <w:r>
        <w:t xml:space="preserve">123 Economic Avenue, New Delhi, India</w:t>
      </w:r>
    </w:p>
    <w:p>
      <w:pPr>
        <w:pStyle w:val="BodyText"/>
      </w:pPr>
      <w:r>
        <w:t xml:space="preserve">+91 9876543210 | john.do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5:28:08Z</dcterms:created>
  <dcterms:modified xsi:type="dcterms:W3CDTF">2026-07-21T15:28:08Z</dcterms:modified>
</cp:coreProperties>
</file>

<file path=docProps/custom.xml><?xml version="1.0" encoding="utf-8"?>
<Properties xmlns="http://schemas.openxmlformats.org/officeDocument/2006/custom-properties" xmlns:vt="http://schemas.openxmlformats.org/officeDocument/2006/docPropsVTypes"/>
</file>